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7068C" w14:textId="114C161B" w:rsidR="001A5813" w:rsidRDefault="001A5813" w:rsidP="00724D0F">
      <w:pPr>
        <w:jc w:val="center"/>
      </w:pPr>
      <w:r>
        <w:t>ATILIM ÜNİVERSİTESİ</w:t>
      </w:r>
      <w:r w:rsidR="00D61801">
        <w:t xml:space="preserve"> </w:t>
      </w:r>
      <w:r>
        <w:t>MÜHENDİSLİK FAKÜLTESİ</w:t>
      </w:r>
    </w:p>
    <w:p w14:paraId="65230BEA" w14:textId="553E8A40" w:rsidR="001A5813" w:rsidRDefault="001A5813" w:rsidP="00724D0F">
      <w:pPr>
        <w:jc w:val="center"/>
      </w:pPr>
      <w:r>
        <w:t>……</w:t>
      </w:r>
      <w:r w:rsidR="00724D0F">
        <w:t>……</w:t>
      </w:r>
      <w:r>
        <w:t>…</w:t>
      </w:r>
      <w:r w:rsidR="0080722D">
        <w:t>…</w:t>
      </w:r>
      <w:r>
        <w:t>………</w:t>
      </w:r>
      <w:r w:rsidR="00D61801">
        <w:t>………….</w:t>
      </w:r>
      <w:r>
        <w:t xml:space="preserve"> BÖLÜM BAŞKANLIĞINA</w:t>
      </w:r>
    </w:p>
    <w:p w14:paraId="0C8CEECC" w14:textId="77777777" w:rsidR="00724D0F" w:rsidRDefault="00724D0F" w:rsidP="00724D0F">
      <w:pPr>
        <w:jc w:val="right"/>
      </w:pPr>
      <w:proofErr w:type="gramStart"/>
      <w:r>
        <w:t>….</w:t>
      </w:r>
      <w:proofErr w:type="gramEnd"/>
      <w:r>
        <w:t>/…../2023</w:t>
      </w:r>
    </w:p>
    <w:p w14:paraId="15B1B2F9" w14:textId="77777777" w:rsidR="001A5813" w:rsidRDefault="001A5813"/>
    <w:p w14:paraId="5D2BAA09" w14:textId="77777777" w:rsidR="001A5813" w:rsidRDefault="001A5813" w:rsidP="00276C84">
      <w:pPr>
        <w:jc w:val="both"/>
      </w:pPr>
      <w:r>
        <w:t xml:space="preserve">…………………….. numaralı öğrencinizim. Aşağıda sunulan gerekçeler ile …………………… dersini  almayı talep ediyorum. </w:t>
      </w:r>
    </w:p>
    <w:p w14:paraId="6F270238" w14:textId="77777777" w:rsidR="001A5813" w:rsidRDefault="001A5813">
      <w:r>
        <w:t xml:space="preserve">Gereğini saygılarımla arz ederim. </w:t>
      </w:r>
    </w:p>
    <w:p w14:paraId="2353CDC3" w14:textId="77777777" w:rsidR="00276C84" w:rsidRDefault="00276C84"/>
    <w:p w14:paraId="08AF9881" w14:textId="3C23FFA8" w:rsidR="001A5813" w:rsidRDefault="00797109">
      <w:r>
        <w:t xml:space="preserve">TALEP EDİLEN </w:t>
      </w:r>
      <w:r w:rsidR="0080722D">
        <w:t xml:space="preserve">DERS:      </w:t>
      </w:r>
      <w:sdt>
        <w:sdtPr>
          <w:rPr>
            <w:rFonts w:ascii="Calibri" w:hAnsi="Calibri" w:cs="Calibri"/>
            <w:sz w:val="24"/>
            <w:szCs w:val="24"/>
          </w:rPr>
          <w:id w:val="-57011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22D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80722D" w:rsidRPr="0080722D">
        <w:rPr>
          <w:sz w:val="20"/>
          <w:szCs w:val="20"/>
        </w:rPr>
        <w:t xml:space="preserve">   </w:t>
      </w:r>
      <w:r w:rsidR="0080722D">
        <w:rPr>
          <w:sz w:val="20"/>
          <w:szCs w:val="20"/>
        </w:rPr>
        <w:t xml:space="preserve">MATH275     </w:t>
      </w:r>
      <w:sdt>
        <w:sdtPr>
          <w:rPr>
            <w:rFonts w:ascii="Calibri" w:hAnsi="Calibri" w:cs="Calibri"/>
            <w:sz w:val="24"/>
            <w:szCs w:val="24"/>
          </w:rPr>
          <w:id w:val="5411739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22D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80722D" w:rsidRPr="0080722D">
        <w:rPr>
          <w:sz w:val="20"/>
          <w:szCs w:val="20"/>
        </w:rPr>
        <w:t xml:space="preserve">   </w:t>
      </w:r>
      <w:r w:rsidR="0080722D">
        <w:rPr>
          <w:sz w:val="20"/>
          <w:szCs w:val="20"/>
        </w:rPr>
        <w:t xml:space="preserve">MATH276      </w:t>
      </w:r>
      <w:sdt>
        <w:sdtPr>
          <w:rPr>
            <w:rFonts w:ascii="Calibri" w:hAnsi="Calibri" w:cs="Calibri"/>
            <w:sz w:val="24"/>
            <w:szCs w:val="24"/>
          </w:rPr>
          <w:id w:val="-1252113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22D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80722D" w:rsidRPr="0080722D">
        <w:rPr>
          <w:sz w:val="20"/>
          <w:szCs w:val="20"/>
        </w:rPr>
        <w:t xml:space="preserve">   </w:t>
      </w:r>
      <w:r w:rsidR="0080722D">
        <w:rPr>
          <w:sz w:val="20"/>
          <w:szCs w:val="20"/>
        </w:rPr>
        <w:t>MATH 380</w:t>
      </w:r>
    </w:p>
    <w:p w14:paraId="537A5205" w14:textId="0AC101C7" w:rsidR="001A5813" w:rsidRDefault="00000000">
      <w:sdt>
        <w:sdtPr>
          <w:rPr>
            <w:rFonts w:ascii="Calibri" w:hAnsi="Calibri" w:cs="Calibri"/>
            <w:sz w:val="24"/>
            <w:szCs w:val="24"/>
          </w:rPr>
          <w:id w:val="700519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22D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80722D" w:rsidRPr="0080722D">
        <w:rPr>
          <w:sz w:val="20"/>
          <w:szCs w:val="20"/>
        </w:rPr>
        <w:t xml:space="preserve">   </w:t>
      </w:r>
      <w:r w:rsidR="001A5813">
        <w:t>Dersi daha önce aldım ve başarısız oldum.</w:t>
      </w:r>
    </w:p>
    <w:p w14:paraId="16A97CC2" w14:textId="56ABC921" w:rsidR="001A5813" w:rsidRDefault="00000000">
      <w:sdt>
        <w:sdtPr>
          <w:rPr>
            <w:rFonts w:ascii="Calibri" w:hAnsi="Calibri" w:cs="Calibri"/>
            <w:sz w:val="24"/>
            <w:szCs w:val="24"/>
          </w:rPr>
          <w:id w:val="172998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22D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80722D" w:rsidRPr="0080722D">
        <w:rPr>
          <w:sz w:val="20"/>
          <w:szCs w:val="20"/>
        </w:rPr>
        <w:t xml:space="preserve">   </w:t>
      </w:r>
      <w:r w:rsidR="001A5813">
        <w:t>Mezuniyet durumundayım. (Mezuniyet için kalan AKTS sayısı: ……………………</w:t>
      </w:r>
      <w:proofErr w:type="gramStart"/>
      <w:r w:rsidR="001A5813">
        <w:t>…….</w:t>
      </w:r>
      <w:proofErr w:type="gramEnd"/>
      <w:r w:rsidR="001A5813">
        <w:t>.)</w:t>
      </w:r>
    </w:p>
    <w:p w14:paraId="173E10D3" w14:textId="088CB386" w:rsidR="0080722D" w:rsidRDefault="00000000">
      <w:sdt>
        <w:sdtPr>
          <w:rPr>
            <w:rFonts w:ascii="Calibri" w:hAnsi="Calibri" w:cs="Calibri"/>
            <w:sz w:val="24"/>
            <w:szCs w:val="24"/>
          </w:rPr>
          <w:id w:val="7822280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22D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80722D" w:rsidRPr="0080722D">
        <w:rPr>
          <w:sz w:val="20"/>
          <w:szCs w:val="20"/>
        </w:rPr>
        <w:t xml:space="preserve">   </w:t>
      </w:r>
      <w:r w:rsidR="001A5813">
        <w:t xml:space="preserve">Ders …………………. dersinin önkoşulu olduğu için almam gerekiyor. </w:t>
      </w:r>
    </w:p>
    <w:p w14:paraId="5B047C78" w14:textId="77777777" w:rsidR="00D61801" w:rsidRDefault="00D61801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0722D" w14:paraId="366B1C49" w14:textId="77777777" w:rsidTr="0080722D">
        <w:tc>
          <w:tcPr>
            <w:tcW w:w="4531" w:type="dxa"/>
          </w:tcPr>
          <w:p w14:paraId="13DE748C" w14:textId="77777777" w:rsidR="0080722D" w:rsidRDefault="0080722D" w:rsidP="0080722D">
            <w:r>
              <w:t xml:space="preserve">Öğrenci Adı Soyadı </w:t>
            </w:r>
          </w:p>
          <w:p w14:paraId="5829D569" w14:textId="77777777" w:rsidR="0080722D" w:rsidRDefault="0080722D" w:rsidP="0080722D"/>
          <w:p w14:paraId="57ECF09D" w14:textId="77777777" w:rsidR="0080722D" w:rsidRDefault="0080722D" w:rsidP="0080722D">
            <w:r>
              <w:t>İmza</w:t>
            </w:r>
          </w:p>
          <w:p w14:paraId="37D79E36" w14:textId="77777777" w:rsidR="0080722D" w:rsidRDefault="0080722D" w:rsidP="0080722D">
            <w:r>
              <w:t>Tel:</w:t>
            </w:r>
          </w:p>
          <w:p w14:paraId="73EE0554" w14:textId="77777777" w:rsidR="0080722D" w:rsidRDefault="0080722D"/>
        </w:tc>
        <w:tc>
          <w:tcPr>
            <w:tcW w:w="4531" w:type="dxa"/>
          </w:tcPr>
          <w:p w14:paraId="38B879C5" w14:textId="77777777" w:rsidR="0080722D" w:rsidRDefault="0080722D" w:rsidP="0080722D">
            <w:r>
              <w:t>Danışman Adı Soyadı: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14:paraId="1824560E" w14:textId="77777777" w:rsidR="0080722D" w:rsidRDefault="0080722D" w:rsidP="0080722D">
            <w:pPr>
              <w:spacing w:after="160" w:line="259" w:lineRule="auto"/>
            </w:pPr>
            <w:r>
              <w:t>İmza</w:t>
            </w:r>
          </w:p>
          <w:p w14:paraId="58B4622B" w14:textId="77777777" w:rsidR="0080722D" w:rsidRDefault="0080722D" w:rsidP="0080722D">
            <w:pPr>
              <w:spacing w:after="160" w:line="259" w:lineRule="auto"/>
            </w:pPr>
          </w:p>
          <w:p w14:paraId="3E57066F" w14:textId="77777777" w:rsidR="0080722D" w:rsidRDefault="0080722D" w:rsidP="0080722D"/>
          <w:p w14:paraId="4506289C" w14:textId="5D2E072E" w:rsidR="0080722D" w:rsidRDefault="00000000" w:rsidP="0080722D"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28256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22D" w:rsidRPr="0080722D">
                  <w:rPr>
                    <w:rFonts w:ascii="MS Gothic" w:eastAsia="MS Gothic" w:hAnsi="MS Gothic" w:cs="Calibri" w:hint="eastAsia"/>
                    <w:sz w:val="24"/>
                    <w:szCs w:val="24"/>
                  </w:rPr>
                  <w:t>☐</w:t>
                </w:r>
              </w:sdtContent>
            </w:sdt>
            <w:r w:rsidR="0080722D" w:rsidRPr="0080722D">
              <w:rPr>
                <w:sz w:val="20"/>
                <w:szCs w:val="20"/>
              </w:rPr>
              <w:t xml:space="preserve">   </w:t>
            </w:r>
            <w:r w:rsidR="0080722D">
              <w:t>Beyan Doğrudur ve Talep Uygundur</w:t>
            </w:r>
            <w:r w:rsidR="00797109">
              <w:t>*</w:t>
            </w:r>
            <w:r w:rsidR="0080722D">
              <w:t xml:space="preserve">. </w:t>
            </w:r>
          </w:p>
          <w:p w14:paraId="1850B421" w14:textId="00277B85" w:rsidR="0080722D" w:rsidRDefault="00000000" w:rsidP="0080722D"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201187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722D" w:rsidRPr="0080722D">
                  <w:rPr>
                    <w:rFonts w:ascii="MS Gothic" w:eastAsia="MS Gothic" w:hAnsi="MS Gothic" w:cs="Calibri" w:hint="eastAsia"/>
                    <w:sz w:val="24"/>
                    <w:szCs w:val="24"/>
                  </w:rPr>
                  <w:t>☐</w:t>
                </w:r>
              </w:sdtContent>
            </w:sdt>
            <w:r w:rsidR="0080722D" w:rsidRPr="0080722D">
              <w:rPr>
                <w:sz w:val="20"/>
                <w:szCs w:val="20"/>
              </w:rPr>
              <w:t xml:space="preserve">   </w:t>
            </w:r>
            <w:r w:rsidR="0080722D">
              <w:t xml:space="preserve">Beyan yanlıştır ve Talep uygun değildir.  </w:t>
            </w:r>
          </w:p>
          <w:p w14:paraId="0D4F4DDF" w14:textId="77777777" w:rsidR="0080722D" w:rsidRDefault="0080722D"/>
        </w:tc>
      </w:tr>
    </w:tbl>
    <w:p w14:paraId="75E0D37F" w14:textId="77777777" w:rsidR="0080722D" w:rsidRDefault="0080722D" w:rsidP="000E7AA1">
      <w:pPr>
        <w:spacing w:after="0" w:line="240" w:lineRule="auto"/>
      </w:pPr>
    </w:p>
    <w:p w14:paraId="5DE2E80F" w14:textId="49D6450E" w:rsidR="0080722D" w:rsidRPr="000E7AA1" w:rsidRDefault="00797109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*</w:t>
      </w:r>
      <w:r w:rsidR="0080722D" w:rsidRPr="000E7AA1">
        <w:rPr>
          <w:b/>
          <w:bCs/>
          <w:i/>
          <w:iCs/>
          <w:sz w:val="20"/>
          <w:szCs w:val="20"/>
        </w:rPr>
        <w:t xml:space="preserve">Dersin öğrenci tarafından tekrar </w:t>
      </w:r>
      <w:r w:rsidR="000E7AA1" w:rsidRPr="000E7AA1">
        <w:rPr>
          <w:b/>
          <w:bCs/>
          <w:i/>
          <w:iCs/>
          <w:sz w:val="20"/>
          <w:szCs w:val="20"/>
        </w:rPr>
        <w:t>etme zorunluluğu bulunması</w:t>
      </w:r>
      <w:r w:rsidR="0080722D" w:rsidRPr="000E7AA1">
        <w:rPr>
          <w:b/>
          <w:bCs/>
          <w:i/>
          <w:iCs/>
          <w:sz w:val="20"/>
          <w:szCs w:val="20"/>
        </w:rPr>
        <w:t xml:space="preserve"> ve</w:t>
      </w:r>
      <w:r w:rsidR="000E7AA1">
        <w:rPr>
          <w:b/>
          <w:bCs/>
          <w:i/>
          <w:iCs/>
          <w:sz w:val="20"/>
          <w:szCs w:val="20"/>
        </w:rPr>
        <w:t>/veya</w:t>
      </w:r>
      <w:r w:rsidR="0080722D" w:rsidRPr="000E7AA1">
        <w:rPr>
          <w:b/>
          <w:bCs/>
          <w:i/>
          <w:iCs/>
          <w:sz w:val="20"/>
          <w:szCs w:val="20"/>
        </w:rPr>
        <w:t xml:space="preserve"> </w:t>
      </w:r>
      <w:r w:rsidR="000E7AA1" w:rsidRPr="000E7AA1">
        <w:rPr>
          <w:b/>
          <w:bCs/>
          <w:i/>
          <w:iCs/>
          <w:sz w:val="20"/>
          <w:szCs w:val="20"/>
        </w:rPr>
        <w:t>takip eden dönemdeki bir dersin ön koşulu olma zorunluluğunun bulunması.</w:t>
      </w:r>
    </w:p>
    <w:p w14:paraId="6E7FF1A6" w14:textId="77777777" w:rsidR="00724D0F" w:rsidRDefault="00724D0F"/>
    <w:p w14:paraId="7752DCED" w14:textId="424B9BAC" w:rsidR="001A5813" w:rsidRDefault="00724D0F">
      <w:r>
        <w:t>Bölüm Başkanı Adı Soyadı</w:t>
      </w:r>
      <w:r w:rsidR="00797109">
        <w:t>:</w:t>
      </w:r>
    </w:p>
    <w:p w14:paraId="40F27672" w14:textId="77777777" w:rsidR="00724D0F" w:rsidRDefault="00724D0F">
      <w:r>
        <w:t>İmza</w:t>
      </w:r>
    </w:p>
    <w:p w14:paraId="7EC53804" w14:textId="77777777" w:rsidR="0080722D" w:rsidRDefault="0080722D"/>
    <w:p w14:paraId="26270731" w14:textId="77777777" w:rsidR="00797109" w:rsidRDefault="00797109"/>
    <w:p w14:paraId="30B6C11E" w14:textId="14F495C9" w:rsidR="00724D0F" w:rsidRDefault="00000000">
      <w:sdt>
        <w:sdtPr>
          <w:rPr>
            <w:rFonts w:ascii="Calibri" w:hAnsi="Calibri" w:cs="Calibri"/>
            <w:sz w:val="24"/>
            <w:szCs w:val="24"/>
          </w:rPr>
          <w:id w:val="-749349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E7AA1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0E7AA1" w:rsidRPr="0080722D">
        <w:rPr>
          <w:sz w:val="20"/>
          <w:szCs w:val="20"/>
        </w:rPr>
        <w:t xml:space="preserve">   </w:t>
      </w:r>
      <w:r w:rsidR="000E7AA1">
        <w:rPr>
          <w:sz w:val="20"/>
          <w:szCs w:val="20"/>
        </w:rPr>
        <w:t xml:space="preserve"> </w:t>
      </w:r>
      <w:r w:rsidR="00724D0F">
        <w:t xml:space="preserve">Uygundur </w:t>
      </w:r>
      <w:r w:rsidR="000E7AA1">
        <w:t xml:space="preserve">  </w:t>
      </w:r>
      <w:sdt>
        <w:sdtPr>
          <w:rPr>
            <w:rFonts w:ascii="Calibri" w:hAnsi="Calibri" w:cs="Calibri"/>
            <w:sz w:val="24"/>
            <w:szCs w:val="24"/>
          </w:rPr>
          <w:id w:val="1516195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E7AA1" w:rsidRPr="0080722D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0E7AA1" w:rsidRPr="0080722D">
        <w:rPr>
          <w:sz w:val="20"/>
          <w:szCs w:val="20"/>
        </w:rPr>
        <w:t xml:space="preserve">   </w:t>
      </w:r>
      <w:r w:rsidR="00724D0F">
        <w:t xml:space="preserve">Uygun Değildir. </w:t>
      </w:r>
    </w:p>
    <w:p w14:paraId="34878352" w14:textId="77777777" w:rsidR="0080722D" w:rsidRDefault="0080722D"/>
    <w:p w14:paraId="334B1E8B" w14:textId="77777777" w:rsidR="0080722D" w:rsidRDefault="0080722D"/>
    <w:p w14:paraId="12BABF62" w14:textId="77777777" w:rsidR="0080722D" w:rsidRDefault="0080722D"/>
    <w:sectPr w:rsidR="008072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sLQ0MDO3sDSwtDBW0lEKTi0uzszPAykwrAUA5VhVYSwAAAA="/>
  </w:docVars>
  <w:rsids>
    <w:rsidRoot w:val="00E6666B"/>
    <w:rsid w:val="000D611F"/>
    <w:rsid w:val="000E7AA1"/>
    <w:rsid w:val="001A5813"/>
    <w:rsid w:val="00276C84"/>
    <w:rsid w:val="003B5C72"/>
    <w:rsid w:val="00724D0F"/>
    <w:rsid w:val="00797109"/>
    <w:rsid w:val="0080722D"/>
    <w:rsid w:val="0083248B"/>
    <w:rsid w:val="00D61801"/>
    <w:rsid w:val="00E6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7808E"/>
  <w15:chartTrackingRefBased/>
  <w15:docId w15:val="{B7BA9057-6973-469D-86D8-083BD286B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07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FCA19-BFF6-44C0-B064-FC1EE0DCA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me</dc:creator>
  <cp:keywords/>
  <dc:description/>
  <cp:lastModifiedBy>Prof. Dr. YILSER DEVRIM</cp:lastModifiedBy>
  <cp:revision>2</cp:revision>
  <dcterms:created xsi:type="dcterms:W3CDTF">2023-09-13T14:47:00Z</dcterms:created>
  <dcterms:modified xsi:type="dcterms:W3CDTF">2023-09-1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704cf4efa226ec644b0b165dda3d36a83e574ccdda7174b528f1504c35650e</vt:lpwstr>
  </property>
</Properties>
</file>